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48F7324" w14:textId="3969789D" w:rsidR="00494DF7" w:rsidRPr="005843F5" w:rsidRDefault="00494DF7" w:rsidP="00494DF7">
      <w:pPr>
        <w:rPr>
          <w:rFonts w:ascii="Cambria" w:hAnsi="Cambria"/>
          <w:i/>
          <w:lang w:val="sr-Latn-ME"/>
        </w:rPr>
      </w:pPr>
      <w:r w:rsidRPr="005843F5">
        <w:rPr>
          <w:rFonts w:ascii="Cambria" w:hAnsi="Cambria"/>
          <w:i/>
          <w:lang w:val="sr-Latn-ME"/>
        </w:rPr>
        <w:t>Univerzitet Crne Gore</w:t>
      </w:r>
      <w:r>
        <w:rPr>
          <w:rFonts w:ascii="Cambria" w:hAnsi="Cambria"/>
          <w:i/>
          <w:lang w:val="sr-Latn-ME"/>
        </w:rPr>
        <w:t xml:space="preserve">                                                                         </w:t>
      </w:r>
      <w:r w:rsidR="00F04A58">
        <w:rPr>
          <w:rFonts w:ascii="Cambria" w:hAnsi="Cambria"/>
          <w:i/>
          <w:lang w:val="sr-Latn-ME"/>
        </w:rPr>
        <w:t xml:space="preserve">                               m</w:t>
      </w:r>
      <w:r>
        <w:rPr>
          <w:rFonts w:ascii="Cambria" w:hAnsi="Cambria"/>
          <w:i/>
          <w:lang w:val="sr-Latn-ME"/>
        </w:rPr>
        <w:t xml:space="preserve">r </w:t>
      </w:r>
      <w:r w:rsidR="00D32D43">
        <w:rPr>
          <w:rFonts w:ascii="Cambria" w:hAnsi="Cambria"/>
          <w:i/>
          <w:lang w:val="sr-Latn-ME"/>
        </w:rPr>
        <w:t>Todor Lakić</w:t>
      </w:r>
      <w:r>
        <w:rPr>
          <w:rFonts w:ascii="Cambria" w:hAnsi="Cambria"/>
          <w:i/>
          <w:lang w:val="sr-Latn-ME"/>
        </w:rPr>
        <w:t>, saradnik</w:t>
      </w:r>
    </w:p>
    <w:p w14:paraId="69853F7D" w14:textId="54ECBED1" w:rsidR="00494DF7" w:rsidRPr="005843F5" w:rsidRDefault="00494DF7" w:rsidP="00494DF7">
      <w:pPr>
        <w:rPr>
          <w:rFonts w:ascii="Cambria" w:hAnsi="Cambria"/>
          <w:i/>
          <w:lang w:val="sr-Latn-ME"/>
        </w:rPr>
      </w:pPr>
      <w:r w:rsidRPr="005843F5">
        <w:rPr>
          <w:rFonts w:ascii="Cambria" w:hAnsi="Cambria"/>
          <w:i/>
          <w:lang w:val="sr-Latn-ME"/>
        </w:rPr>
        <w:t>Fakultet političkih nauka</w:t>
      </w:r>
    </w:p>
    <w:p w14:paraId="37E1921A" w14:textId="77777777" w:rsidR="00494DF7" w:rsidRPr="005843F5" w:rsidRDefault="00494DF7" w:rsidP="00494DF7">
      <w:pPr>
        <w:rPr>
          <w:rFonts w:ascii="Cambria" w:hAnsi="Cambria"/>
          <w:i/>
          <w:lang w:val="sr-Latn-ME"/>
        </w:rPr>
      </w:pPr>
    </w:p>
    <w:p w14:paraId="63AEB44D" w14:textId="68ADD4B5" w:rsidR="00494DF7" w:rsidRDefault="00494DF7" w:rsidP="00494DF7">
      <w:pPr>
        <w:jc w:val="center"/>
        <w:rPr>
          <w:rFonts w:ascii="Cambria" w:hAnsi="Cambria"/>
          <w:sz w:val="24"/>
          <w:szCs w:val="24"/>
          <w:lang w:val="sr-Latn-ME"/>
        </w:rPr>
      </w:pPr>
      <w:r w:rsidRPr="005843F5">
        <w:rPr>
          <w:rFonts w:ascii="Cambria" w:hAnsi="Cambria"/>
          <w:i/>
          <w:sz w:val="24"/>
          <w:szCs w:val="24"/>
          <w:lang w:val="sr-Latn-ME"/>
        </w:rPr>
        <w:t xml:space="preserve">Studijski program: </w:t>
      </w:r>
      <w:r>
        <w:rPr>
          <w:rFonts w:ascii="Cambria" w:hAnsi="Cambria"/>
          <w:sz w:val="24"/>
          <w:szCs w:val="24"/>
          <w:lang w:val="sr-Latn-ME"/>
        </w:rPr>
        <w:t>POLITIKOLOGIJA - MEĐUNARODNI ODNOSI</w:t>
      </w:r>
      <w:r w:rsidR="00173A49">
        <w:rPr>
          <w:rFonts w:ascii="Cambria" w:hAnsi="Cambria"/>
          <w:sz w:val="24"/>
          <w:szCs w:val="24"/>
          <w:lang w:val="sr-Latn-ME"/>
        </w:rPr>
        <w:t xml:space="preserve"> i MEDIJSKE STUDIJE I NOVINARSTVO</w:t>
      </w:r>
    </w:p>
    <w:p w14:paraId="4047EB67" w14:textId="60518687" w:rsidR="00494DF7" w:rsidRDefault="00494DF7" w:rsidP="00494DF7">
      <w:pPr>
        <w:jc w:val="center"/>
        <w:rPr>
          <w:rFonts w:ascii="Cambria" w:hAnsi="Cambria"/>
          <w:sz w:val="24"/>
          <w:szCs w:val="24"/>
          <w:lang w:val="sr-Latn-ME"/>
        </w:rPr>
      </w:pPr>
      <w:r w:rsidRPr="005843F5">
        <w:rPr>
          <w:rFonts w:ascii="Cambria" w:hAnsi="Cambria"/>
          <w:i/>
          <w:sz w:val="24"/>
          <w:szCs w:val="24"/>
          <w:lang w:val="sr-Latn-ME"/>
        </w:rPr>
        <w:t xml:space="preserve">Predmet: </w:t>
      </w:r>
      <w:r>
        <w:rPr>
          <w:rFonts w:ascii="Cambria" w:hAnsi="Cambria"/>
          <w:sz w:val="24"/>
          <w:szCs w:val="24"/>
          <w:lang w:val="sr-Latn-ME"/>
        </w:rPr>
        <w:t>UVOD U MEĐUNARODNE ODNOSE</w:t>
      </w:r>
      <w:r w:rsidR="00173A49">
        <w:rPr>
          <w:rFonts w:ascii="Cambria" w:hAnsi="Cambria"/>
          <w:sz w:val="24"/>
          <w:szCs w:val="24"/>
          <w:lang w:val="sr-Latn-ME"/>
        </w:rPr>
        <w:t xml:space="preserve"> i MEĐUNARODNI ODNOSI</w:t>
      </w:r>
    </w:p>
    <w:p w14:paraId="221EAACF" w14:textId="77777777" w:rsidR="00494DF7" w:rsidRDefault="00494DF7" w:rsidP="00494DF7">
      <w:pPr>
        <w:jc w:val="center"/>
        <w:rPr>
          <w:rFonts w:ascii="Cambria" w:hAnsi="Cambria"/>
          <w:sz w:val="24"/>
          <w:szCs w:val="24"/>
          <w:lang w:val="sr-Latn-ME"/>
        </w:rPr>
      </w:pPr>
    </w:p>
    <w:p w14:paraId="0D8B7941" w14:textId="77777777" w:rsidR="00494DF7" w:rsidRDefault="00494DF7" w:rsidP="00494DF7">
      <w:pPr>
        <w:jc w:val="center"/>
        <w:rPr>
          <w:rFonts w:ascii="Cambria" w:hAnsi="Cambria"/>
          <w:b/>
          <w:sz w:val="24"/>
          <w:szCs w:val="24"/>
          <w:lang w:val="sr-Latn-ME"/>
        </w:rPr>
      </w:pPr>
      <w:r w:rsidRPr="00902637">
        <w:rPr>
          <w:rFonts w:ascii="Cambria" w:hAnsi="Cambria"/>
          <w:b/>
          <w:sz w:val="24"/>
          <w:szCs w:val="24"/>
          <w:lang w:val="sr-Latn-ME"/>
        </w:rPr>
        <w:t>PLAN VJEŽBI</w:t>
      </w:r>
    </w:p>
    <w:p w14:paraId="3AB772FA" w14:textId="77777777" w:rsidR="00494DF7" w:rsidRDefault="00494DF7" w:rsidP="00494DF7">
      <w:pPr>
        <w:jc w:val="center"/>
        <w:rPr>
          <w:rFonts w:ascii="Cambria" w:hAnsi="Cambria"/>
          <w:b/>
          <w:sz w:val="24"/>
          <w:szCs w:val="24"/>
          <w:lang w:val="sr-Latn-ME"/>
        </w:rPr>
      </w:pPr>
    </w:p>
    <w:p w14:paraId="7223178D" w14:textId="77777777" w:rsidR="00315C24" w:rsidRDefault="00494DF7" w:rsidP="00315C24">
      <w:pPr>
        <w:jc w:val="both"/>
        <w:rPr>
          <w:rFonts w:ascii="Cambria" w:hAnsi="Cambria"/>
          <w:b/>
          <w:sz w:val="24"/>
          <w:szCs w:val="24"/>
          <w:lang w:val="sr-Latn-ME"/>
        </w:rPr>
      </w:pPr>
      <w:r>
        <w:rPr>
          <w:rFonts w:ascii="Cambria" w:hAnsi="Cambria"/>
          <w:b/>
          <w:sz w:val="24"/>
          <w:szCs w:val="24"/>
          <w:lang w:val="sr-Latn-ME"/>
        </w:rPr>
        <w:t>Teme za esej:</w:t>
      </w:r>
      <w:r w:rsidR="0063150C">
        <w:rPr>
          <w:rFonts w:ascii="Cambria" w:hAnsi="Cambria"/>
          <w:b/>
          <w:sz w:val="24"/>
          <w:szCs w:val="24"/>
          <w:lang w:val="sr-Latn-ME"/>
        </w:rPr>
        <w:t xml:space="preserve"> </w:t>
      </w:r>
    </w:p>
    <w:p w14:paraId="5295B203" w14:textId="0825DD74" w:rsidR="00494DF7" w:rsidRDefault="00494DF7" w:rsidP="00D32D43">
      <w:pPr>
        <w:pStyle w:val="ListParagraph"/>
        <w:numPr>
          <w:ilvl w:val="0"/>
          <w:numId w:val="1"/>
        </w:numPr>
        <w:jc w:val="both"/>
        <w:rPr>
          <w:rFonts w:ascii="Cambria" w:hAnsi="Cambria" w:cs="Times New Roman"/>
          <w:b/>
          <w:i/>
        </w:rPr>
      </w:pPr>
      <w:r w:rsidRPr="00E61D3A">
        <w:rPr>
          <w:rFonts w:ascii="Cambria" w:hAnsi="Cambria" w:cs="Times New Roman"/>
          <w:b/>
          <w:i/>
        </w:rPr>
        <w:t>Vestfalski sistem međunarodnih odnosa</w:t>
      </w:r>
      <w:r w:rsidR="00A73404" w:rsidRPr="00E61D3A">
        <w:rPr>
          <w:rFonts w:ascii="Cambria" w:hAnsi="Cambria" w:cs="Times New Roman"/>
          <w:b/>
          <w:i/>
        </w:rPr>
        <w:t xml:space="preserve"> </w:t>
      </w:r>
      <w:r w:rsidR="00F17FE6">
        <w:rPr>
          <w:rFonts w:ascii="Cambria" w:hAnsi="Cambria" w:cs="Times New Roman"/>
          <w:b/>
          <w:i/>
        </w:rPr>
        <w:t xml:space="preserve"> dan izlaganja: </w:t>
      </w:r>
      <w:r w:rsidR="005C4679">
        <w:rPr>
          <w:rFonts w:ascii="Cambria" w:hAnsi="Cambria" w:cs="Times New Roman"/>
          <w:b/>
          <w:i/>
        </w:rPr>
        <w:t>17. mart</w:t>
      </w:r>
    </w:p>
    <w:p w14:paraId="579394F8" w14:textId="11624291" w:rsidR="00D32D43" w:rsidRDefault="00D32D43" w:rsidP="00D32D43">
      <w:pPr>
        <w:pStyle w:val="ListParagraph"/>
        <w:numPr>
          <w:ilvl w:val="0"/>
          <w:numId w:val="1"/>
        </w:numPr>
        <w:jc w:val="both"/>
        <w:rPr>
          <w:rFonts w:ascii="Cambria" w:hAnsi="Cambria" w:cs="Times New Roman"/>
          <w:b/>
          <w:i/>
        </w:rPr>
      </w:pPr>
      <w:r>
        <w:rPr>
          <w:rFonts w:ascii="Cambria" w:hAnsi="Cambria" w:cs="Times New Roman"/>
          <w:b/>
          <w:i/>
        </w:rPr>
        <w:t>Veliki sjeverni rat i uticaj na međunarodne odnose</w:t>
      </w:r>
      <w:r w:rsidR="00F17FE6">
        <w:rPr>
          <w:rFonts w:ascii="Cambria" w:hAnsi="Cambria" w:cs="Times New Roman"/>
          <w:b/>
          <w:i/>
        </w:rPr>
        <w:t xml:space="preserve"> dan izlaganja: </w:t>
      </w:r>
      <w:r w:rsidR="005C4679">
        <w:rPr>
          <w:rFonts w:ascii="Cambria" w:hAnsi="Cambria" w:cs="Times New Roman"/>
          <w:b/>
          <w:i/>
        </w:rPr>
        <w:t>17. mart</w:t>
      </w:r>
    </w:p>
    <w:p w14:paraId="4239D80B" w14:textId="01A07378" w:rsidR="00D32D43" w:rsidRDefault="00D32D43" w:rsidP="00D32D43">
      <w:pPr>
        <w:pStyle w:val="ListParagraph"/>
        <w:numPr>
          <w:ilvl w:val="0"/>
          <w:numId w:val="1"/>
        </w:numPr>
        <w:jc w:val="both"/>
        <w:rPr>
          <w:rFonts w:ascii="Cambria" w:hAnsi="Cambria" w:cs="Times New Roman"/>
          <w:b/>
          <w:i/>
        </w:rPr>
      </w:pPr>
      <w:r>
        <w:rPr>
          <w:rFonts w:ascii="Cambria" w:hAnsi="Cambria" w:cs="Times New Roman"/>
          <w:b/>
          <w:i/>
        </w:rPr>
        <w:t>Rat za špansko nasljeđe i uticaj na međunarodne odnose</w:t>
      </w:r>
      <w:r w:rsidR="00F17FE6">
        <w:rPr>
          <w:rFonts w:ascii="Cambria" w:hAnsi="Cambria" w:cs="Times New Roman"/>
          <w:b/>
          <w:i/>
        </w:rPr>
        <w:t xml:space="preserve"> dan izlaganja: </w:t>
      </w:r>
      <w:r w:rsidR="005C4679">
        <w:rPr>
          <w:rFonts w:ascii="Cambria" w:hAnsi="Cambria" w:cs="Times New Roman"/>
          <w:b/>
          <w:i/>
        </w:rPr>
        <w:t>17. mart</w:t>
      </w:r>
    </w:p>
    <w:p w14:paraId="55FF5775" w14:textId="13F7CF6B" w:rsidR="00D32D43" w:rsidRPr="00E61D3A" w:rsidRDefault="00D32D43" w:rsidP="00D32D43">
      <w:pPr>
        <w:pStyle w:val="ListParagraph"/>
        <w:numPr>
          <w:ilvl w:val="0"/>
          <w:numId w:val="1"/>
        </w:numPr>
        <w:jc w:val="both"/>
        <w:rPr>
          <w:rFonts w:ascii="Cambria" w:hAnsi="Cambria" w:cs="Times New Roman"/>
          <w:b/>
          <w:i/>
        </w:rPr>
      </w:pPr>
      <w:r>
        <w:rPr>
          <w:rFonts w:ascii="Cambria" w:hAnsi="Cambria" w:cs="Times New Roman"/>
          <w:b/>
          <w:i/>
        </w:rPr>
        <w:t>Rat za au</w:t>
      </w:r>
      <w:bookmarkStart w:id="0" w:name="_GoBack"/>
      <w:bookmarkEnd w:id="0"/>
      <w:r>
        <w:rPr>
          <w:rFonts w:ascii="Cambria" w:hAnsi="Cambria" w:cs="Times New Roman"/>
          <w:b/>
          <w:i/>
        </w:rPr>
        <w:t>strijsko nasljeđe i uticaj na međunarodne odnose</w:t>
      </w:r>
      <w:r w:rsidR="00F17FE6">
        <w:rPr>
          <w:rFonts w:ascii="Cambria" w:hAnsi="Cambria" w:cs="Times New Roman"/>
          <w:b/>
          <w:i/>
        </w:rPr>
        <w:t xml:space="preserve"> dan izlaganja: </w:t>
      </w:r>
      <w:r w:rsidR="005C4679">
        <w:rPr>
          <w:rFonts w:ascii="Cambria" w:hAnsi="Cambria" w:cs="Times New Roman"/>
          <w:b/>
          <w:i/>
        </w:rPr>
        <w:t>24. mart</w:t>
      </w:r>
    </w:p>
    <w:p w14:paraId="53DB0CA8" w14:textId="4B10786B" w:rsidR="00494DF7" w:rsidRPr="00281836" w:rsidRDefault="00494DF7" w:rsidP="00D32D43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Francuska buržoaska revolucija  i uticaj na međunarodne odnose</w:t>
      </w:r>
      <w:r w:rsidR="00F17FE6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i/>
        </w:rPr>
        <w:t xml:space="preserve">dan izlaganja: </w:t>
      </w:r>
      <w:r w:rsidR="005C4679">
        <w:rPr>
          <w:rFonts w:ascii="Cambria" w:hAnsi="Cambria" w:cs="Times New Roman"/>
          <w:b/>
          <w:i/>
        </w:rPr>
        <w:t>24. mart</w:t>
      </w:r>
    </w:p>
    <w:p w14:paraId="158174A2" w14:textId="5DCCB464" w:rsidR="00494DF7" w:rsidRPr="00281836" w:rsidRDefault="00494DF7" w:rsidP="00D32D43">
      <w:pPr>
        <w:pStyle w:val="ListParagraph"/>
        <w:numPr>
          <w:ilvl w:val="0"/>
          <w:numId w:val="1"/>
        </w:numPr>
        <w:rPr>
          <w:rFonts w:ascii="Cambria" w:hAnsi="Cambria" w:cs="Times New Roman"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Napoleonovi ratovi i antinapoleonovske koalicije</w:t>
      </w:r>
      <w:r w:rsidR="00281836">
        <w:rPr>
          <w:rFonts w:ascii="Cambria" w:hAnsi="Cambria" w:cs="Times New Roman"/>
          <w:bCs/>
          <w:i/>
        </w:rPr>
        <w:t xml:space="preserve"> </w:t>
      </w:r>
      <w:r w:rsidR="00F17FE6">
        <w:rPr>
          <w:rFonts w:ascii="Cambria" w:hAnsi="Cambria" w:cs="Times New Roman"/>
          <w:bCs/>
          <w:i/>
        </w:rPr>
        <w:t xml:space="preserve"> </w:t>
      </w:r>
      <w:r w:rsidR="00F17FE6">
        <w:rPr>
          <w:rFonts w:ascii="Cambria" w:hAnsi="Cambria" w:cs="Times New Roman"/>
          <w:b/>
          <w:i/>
        </w:rPr>
        <w:t xml:space="preserve">dan izlaganja: </w:t>
      </w:r>
      <w:r w:rsidR="005C4679">
        <w:rPr>
          <w:rFonts w:ascii="Cambria" w:hAnsi="Cambria" w:cs="Times New Roman"/>
          <w:b/>
          <w:i/>
        </w:rPr>
        <w:t>24. mart</w:t>
      </w:r>
    </w:p>
    <w:p w14:paraId="22641809" w14:textId="2D262088" w:rsidR="00494DF7" w:rsidRPr="00191EE3" w:rsidRDefault="00494DF7" w:rsidP="00D32D43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</w:rPr>
      </w:pPr>
      <w:r w:rsidRPr="00191EE3">
        <w:rPr>
          <w:rFonts w:ascii="Cambria" w:hAnsi="Cambria" w:cs="Times New Roman"/>
          <w:b/>
          <w:bCs/>
          <w:i/>
        </w:rPr>
        <w:t>Bečki kongres 1815. godine i sistem međunarodnih odnosa nakon njega</w:t>
      </w:r>
      <w:r w:rsidR="00A73404" w:rsidRPr="00191EE3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i/>
        </w:rPr>
        <w:t xml:space="preserve">dan izlaganja: </w:t>
      </w:r>
      <w:r w:rsidR="005C4679">
        <w:rPr>
          <w:rFonts w:ascii="Cambria" w:hAnsi="Cambria" w:cs="Times New Roman"/>
          <w:b/>
          <w:i/>
        </w:rPr>
        <w:t>31. mart</w:t>
      </w:r>
    </w:p>
    <w:p w14:paraId="74FAD90C" w14:textId="6B23575A" w:rsidR="00494DF7" w:rsidRPr="00281836" w:rsidRDefault="00494DF7" w:rsidP="00D32D43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Ujedinjenje Italije i  uticaj na međunarodne odnose</w:t>
      </w:r>
      <w:r w:rsidR="00A73404" w:rsidRPr="00281836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i/>
        </w:rPr>
        <w:t xml:space="preserve">dan izlaganja: </w:t>
      </w:r>
      <w:r w:rsidR="005C4679">
        <w:rPr>
          <w:rFonts w:ascii="Cambria" w:hAnsi="Cambria" w:cs="Times New Roman"/>
          <w:b/>
          <w:i/>
        </w:rPr>
        <w:t>31. mart</w:t>
      </w:r>
    </w:p>
    <w:p w14:paraId="5665A203" w14:textId="45DB04A4" w:rsidR="00494DF7" w:rsidRPr="00191EE3" w:rsidRDefault="00494DF7" w:rsidP="00D32D43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  <w:i/>
        </w:rPr>
      </w:pPr>
      <w:r w:rsidRPr="00191EE3">
        <w:rPr>
          <w:rFonts w:ascii="Cambria" w:hAnsi="Cambria" w:cs="Times New Roman"/>
          <w:b/>
          <w:bCs/>
          <w:i/>
        </w:rPr>
        <w:t>Ujedinjenje Njemačke i uticaj na međunarodne odnose</w:t>
      </w:r>
      <w:r w:rsidR="00A73404" w:rsidRPr="00191EE3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i/>
        </w:rPr>
        <w:t xml:space="preserve">dan izlaganja: </w:t>
      </w:r>
      <w:r w:rsidR="005C4679">
        <w:rPr>
          <w:rFonts w:ascii="Cambria" w:hAnsi="Cambria" w:cs="Times New Roman"/>
          <w:b/>
          <w:i/>
        </w:rPr>
        <w:t>31. mart</w:t>
      </w:r>
    </w:p>
    <w:p w14:paraId="14052249" w14:textId="190A0265" w:rsidR="00494DF7" w:rsidRPr="00281836" w:rsidRDefault="00494DF7" w:rsidP="00D32D43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Velika istočna kriza i Berlinski kongres 1878. godine</w:t>
      </w:r>
      <w:r w:rsidR="00A73404" w:rsidRPr="00281836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bCs/>
          <w:i/>
        </w:rPr>
        <w:t xml:space="preserve">  </w:t>
      </w:r>
      <w:r w:rsidR="00F17FE6">
        <w:rPr>
          <w:rFonts w:ascii="Cambria" w:hAnsi="Cambria" w:cs="Times New Roman"/>
          <w:b/>
          <w:i/>
        </w:rPr>
        <w:t xml:space="preserve">dan izlaganja: </w:t>
      </w:r>
      <w:r w:rsidR="005C4679">
        <w:rPr>
          <w:rFonts w:ascii="Cambria" w:hAnsi="Cambria" w:cs="Times New Roman"/>
          <w:b/>
          <w:i/>
        </w:rPr>
        <w:t>7. april</w:t>
      </w:r>
    </w:p>
    <w:p w14:paraId="24011227" w14:textId="1A254F14" w:rsidR="00494DF7" w:rsidRPr="00281836" w:rsidRDefault="00494DF7" w:rsidP="00D32D43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I svjetski rat i posljedice po međunarodne odnose</w:t>
      </w:r>
      <w:r w:rsidR="00A73404" w:rsidRPr="00281836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i/>
        </w:rPr>
        <w:t xml:space="preserve">dan izlaganja: </w:t>
      </w:r>
      <w:r w:rsidR="005C4679">
        <w:rPr>
          <w:rFonts w:ascii="Cambria" w:hAnsi="Cambria" w:cs="Times New Roman"/>
          <w:b/>
          <w:i/>
        </w:rPr>
        <w:t>7. april</w:t>
      </w:r>
    </w:p>
    <w:p w14:paraId="58222E85" w14:textId="2457709C" w:rsidR="00494DF7" w:rsidRPr="00315C24" w:rsidRDefault="00D32D43" w:rsidP="00D32D43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  <w:i/>
        </w:rPr>
      </w:pPr>
      <w:r>
        <w:rPr>
          <w:rFonts w:ascii="Cambria" w:hAnsi="Cambria" w:cs="Times New Roman"/>
          <w:b/>
          <w:bCs/>
          <w:i/>
        </w:rPr>
        <w:t>Ruska revolucija  1917</w:t>
      </w:r>
      <w:r w:rsidR="00494DF7" w:rsidRPr="00315C24">
        <w:rPr>
          <w:rFonts w:ascii="Cambria" w:hAnsi="Cambria" w:cs="Times New Roman"/>
          <w:b/>
          <w:bCs/>
          <w:i/>
        </w:rPr>
        <w:t xml:space="preserve">. godine </w:t>
      </w:r>
      <w:r w:rsidR="001778C8">
        <w:rPr>
          <w:rFonts w:ascii="Cambria" w:hAnsi="Cambria" w:cs="Times New Roman"/>
          <w:bCs/>
        </w:rPr>
        <w:t xml:space="preserve"> </w:t>
      </w:r>
      <w:r w:rsidR="00F17FE6">
        <w:rPr>
          <w:rFonts w:ascii="Cambria" w:hAnsi="Cambria" w:cs="Times New Roman"/>
          <w:bCs/>
        </w:rPr>
        <w:t xml:space="preserve">  </w:t>
      </w:r>
      <w:r w:rsidR="00F17FE6">
        <w:rPr>
          <w:rFonts w:ascii="Cambria" w:hAnsi="Cambria" w:cs="Times New Roman"/>
          <w:b/>
          <w:i/>
        </w:rPr>
        <w:t>dan</w:t>
      </w:r>
      <w:r w:rsidR="00984A53">
        <w:rPr>
          <w:rFonts w:ascii="Cambria" w:hAnsi="Cambria" w:cs="Times New Roman"/>
          <w:b/>
          <w:i/>
        </w:rPr>
        <w:t xml:space="preserve"> izlaganja: </w:t>
      </w:r>
      <w:r w:rsidR="005C4679">
        <w:rPr>
          <w:rFonts w:ascii="Cambria" w:hAnsi="Cambria" w:cs="Times New Roman"/>
          <w:b/>
          <w:i/>
        </w:rPr>
        <w:t>7. april</w:t>
      </w:r>
    </w:p>
    <w:p w14:paraId="325F81AE" w14:textId="4987C8F1" w:rsidR="00494DF7" w:rsidRPr="00281836" w:rsidRDefault="00494DF7" w:rsidP="00D32D43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i/>
        </w:rPr>
      </w:pPr>
      <w:r w:rsidRPr="00281836">
        <w:rPr>
          <w:rFonts w:ascii="Cambria" w:hAnsi="Cambria" w:cs="Times New Roman"/>
          <w:b/>
          <w:i/>
        </w:rPr>
        <w:t>Međunarodni odnosi između dva svjetska rata</w:t>
      </w:r>
      <w:r w:rsidR="00A73404" w:rsidRPr="00281836">
        <w:rPr>
          <w:rFonts w:ascii="Cambria" w:hAnsi="Cambria" w:cs="Times New Roman"/>
          <w:b/>
          <w:i/>
        </w:rPr>
        <w:t xml:space="preserve"> </w:t>
      </w:r>
      <w:r w:rsidR="00F17FE6">
        <w:rPr>
          <w:rFonts w:ascii="Cambria" w:hAnsi="Cambria" w:cs="Times New Roman"/>
          <w:b/>
          <w:i/>
        </w:rPr>
        <w:t xml:space="preserve"> </w:t>
      </w:r>
      <w:r w:rsidR="005C4679">
        <w:rPr>
          <w:rFonts w:ascii="Cambria" w:hAnsi="Cambria" w:cs="Times New Roman"/>
          <w:b/>
          <w:i/>
        </w:rPr>
        <w:t>7. april</w:t>
      </w:r>
    </w:p>
    <w:p w14:paraId="14FEB021" w14:textId="6AD03334" w:rsidR="00494DF7" w:rsidRPr="00281836" w:rsidRDefault="00494DF7" w:rsidP="00D32D43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II svjetski rat:  uzroci, tok, koalicije</w:t>
      </w:r>
      <w:r w:rsidR="005C4679">
        <w:rPr>
          <w:rFonts w:ascii="Cambria" w:hAnsi="Cambria" w:cs="Times New Roman"/>
          <w:b/>
          <w:bCs/>
          <w:i/>
        </w:rPr>
        <w:t>, 14. april</w:t>
      </w:r>
    </w:p>
    <w:p w14:paraId="09B79325" w14:textId="3F5BF46C" w:rsidR="00494DF7" w:rsidRPr="00281836" w:rsidRDefault="00494DF7" w:rsidP="00D32D43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Uređenje svijeta nakon II svjetskog rata</w:t>
      </w:r>
      <w:r w:rsidR="00A73404" w:rsidRPr="00281836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bCs/>
          <w:i/>
        </w:rPr>
        <w:t xml:space="preserve">  </w:t>
      </w:r>
      <w:r w:rsidR="00984A53">
        <w:rPr>
          <w:rFonts w:ascii="Cambria" w:hAnsi="Cambria" w:cs="Times New Roman"/>
          <w:b/>
          <w:i/>
        </w:rPr>
        <w:t xml:space="preserve">dan izlaganja: </w:t>
      </w:r>
      <w:r w:rsidR="005C4679">
        <w:rPr>
          <w:rFonts w:ascii="Cambria" w:hAnsi="Cambria" w:cs="Times New Roman"/>
          <w:b/>
          <w:bCs/>
          <w:i/>
        </w:rPr>
        <w:t>14. april</w:t>
      </w:r>
    </w:p>
    <w:p w14:paraId="6294ABE9" w14:textId="45BCA6C8" w:rsidR="00494DF7" w:rsidRPr="00315C24" w:rsidRDefault="00494DF7" w:rsidP="00D32D43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</w:rPr>
      </w:pPr>
      <w:r w:rsidRPr="00315C24">
        <w:rPr>
          <w:rFonts w:ascii="Cambria" w:hAnsi="Cambria" w:cs="Times New Roman"/>
          <w:b/>
          <w:bCs/>
          <w:i/>
        </w:rPr>
        <w:t>Hladni rat: pojam, razvoj, značenje</w:t>
      </w:r>
      <w:r w:rsidR="00A73404" w:rsidRPr="00315C24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i/>
        </w:rPr>
        <w:t xml:space="preserve">dan izlaganja: </w:t>
      </w:r>
      <w:r w:rsidR="005C4679">
        <w:rPr>
          <w:rFonts w:ascii="Cambria" w:hAnsi="Cambria" w:cs="Times New Roman"/>
          <w:b/>
          <w:bCs/>
          <w:i/>
        </w:rPr>
        <w:t>14. april</w:t>
      </w:r>
    </w:p>
    <w:p w14:paraId="7C93EFB2" w14:textId="71570E6F" w:rsidR="00494DF7" w:rsidRPr="00315C24" w:rsidRDefault="00494DF7" w:rsidP="00D32D43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  <w:i/>
        </w:rPr>
      </w:pPr>
      <w:r w:rsidRPr="00315C24">
        <w:rPr>
          <w:rFonts w:ascii="Cambria" w:hAnsi="Cambria" w:cs="Times New Roman"/>
          <w:b/>
          <w:bCs/>
          <w:i/>
        </w:rPr>
        <w:t>Totalni rat: pojam i značenje</w:t>
      </w:r>
      <w:r w:rsidR="00A73404" w:rsidRPr="00315C24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bCs/>
          <w:i/>
        </w:rPr>
        <w:t xml:space="preserve"> </w:t>
      </w:r>
      <w:r w:rsidR="00984A53">
        <w:rPr>
          <w:rFonts w:ascii="Cambria" w:hAnsi="Cambria" w:cs="Times New Roman"/>
          <w:b/>
          <w:i/>
        </w:rPr>
        <w:t xml:space="preserve">dan izlaganja: </w:t>
      </w:r>
      <w:r w:rsidR="005C4679">
        <w:rPr>
          <w:rFonts w:ascii="Cambria" w:hAnsi="Cambria" w:cs="Times New Roman"/>
          <w:b/>
          <w:bCs/>
          <w:i/>
        </w:rPr>
        <w:t>14. april</w:t>
      </w:r>
    </w:p>
    <w:p w14:paraId="525F68A3" w14:textId="5A676B63" w:rsidR="00494DF7" w:rsidRPr="00281836" w:rsidRDefault="00494DF7" w:rsidP="00D32D43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Propaganda u međunarodnim odnosima</w:t>
      </w:r>
      <w:r w:rsidR="00A73404" w:rsidRPr="00281836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i/>
        </w:rPr>
        <w:t xml:space="preserve">dan izlaganja: </w:t>
      </w:r>
      <w:r w:rsidR="005C4679">
        <w:rPr>
          <w:rFonts w:ascii="Cambria" w:hAnsi="Cambria" w:cs="Times New Roman"/>
          <w:b/>
          <w:i/>
        </w:rPr>
        <w:t>21. april</w:t>
      </w:r>
    </w:p>
    <w:p w14:paraId="313E217D" w14:textId="6ED30F66" w:rsidR="00494DF7" w:rsidRPr="00315C24" w:rsidRDefault="00494DF7" w:rsidP="00D32D43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  <w:i/>
        </w:rPr>
      </w:pPr>
      <w:r w:rsidRPr="00315C24">
        <w:rPr>
          <w:rFonts w:ascii="Cambria" w:hAnsi="Cambria" w:cs="Times New Roman"/>
          <w:b/>
          <w:bCs/>
          <w:i/>
        </w:rPr>
        <w:t>Vojno-politički blokovi hladnog rata</w:t>
      </w:r>
      <w:r w:rsidR="00A73404" w:rsidRPr="00315C24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bCs/>
          <w:i/>
        </w:rPr>
        <w:t xml:space="preserve"> </w:t>
      </w:r>
      <w:r w:rsidR="00984A53">
        <w:rPr>
          <w:rFonts w:ascii="Cambria" w:hAnsi="Cambria" w:cs="Times New Roman"/>
          <w:b/>
          <w:i/>
        </w:rPr>
        <w:t xml:space="preserve">dan izlaganja: </w:t>
      </w:r>
      <w:r w:rsidR="005C4679">
        <w:rPr>
          <w:rFonts w:ascii="Cambria" w:hAnsi="Cambria" w:cs="Times New Roman"/>
          <w:b/>
          <w:i/>
        </w:rPr>
        <w:t>21. april</w:t>
      </w:r>
    </w:p>
    <w:p w14:paraId="37977DF2" w14:textId="3202A302" w:rsidR="00494DF7" w:rsidRPr="00315C24" w:rsidRDefault="00494DF7" w:rsidP="00D32D43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  <w:i/>
        </w:rPr>
      </w:pPr>
      <w:r w:rsidRPr="00315C24">
        <w:rPr>
          <w:rFonts w:ascii="Cambria" w:hAnsi="Cambria" w:cs="Times New Roman"/>
          <w:b/>
          <w:bCs/>
          <w:i/>
        </w:rPr>
        <w:t>Pokret nesvrstanih</w:t>
      </w:r>
      <w:r w:rsidR="00A73404" w:rsidRPr="00315C24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bCs/>
          <w:i/>
        </w:rPr>
        <w:t xml:space="preserve"> </w:t>
      </w:r>
      <w:r w:rsidR="00984A53">
        <w:rPr>
          <w:rFonts w:ascii="Cambria" w:hAnsi="Cambria" w:cs="Times New Roman"/>
          <w:b/>
          <w:i/>
        </w:rPr>
        <w:t xml:space="preserve">dan izlaganja: </w:t>
      </w:r>
      <w:r w:rsidR="005C4679">
        <w:rPr>
          <w:rFonts w:ascii="Cambria" w:hAnsi="Cambria" w:cs="Times New Roman"/>
          <w:b/>
          <w:i/>
        </w:rPr>
        <w:t>21. april</w:t>
      </w:r>
    </w:p>
    <w:p w14:paraId="49C775F8" w14:textId="2A344D62" w:rsidR="00494DF7" w:rsidRPr="00281836" w:rsidRDefault="00494DF7" w:rsidP="00D32D43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Ujedinjenje Njemačke nakon pada Berlinskog zida</w:t>
      </w:r>
      <w:r w:rsidR="00281836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i/>
        </w:rPr>
        <w:t xml:space="preserve">dan izlaganja: </w:t>
      </w:r>
      <w:r w:rsidR="005C4679">
        <w:rPr>
          <w:rFonts w:ascii="Cambria" w:hAnsi="Cambria" w:cs="Times New Roman"/>
          <w:b/>
          <w:i/>
        </w:rPr>
        <w:t>21. april</w:t>
      </w:r>
    </w:p>
    <w:p w14:paraId="040588C2" w14:textId="72BC0E3D" w:rsidR="00494DF7" w:rsidRPr="00281836" w:rsidRDefault="00494DF7" w:rsidP="00D32D43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Disolucija SSSR-a</w:t>
      </w:r>
      <w:r w:rsidR="00A73404" w:rsidRPr="00281836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i/>
        </w:rPr>
        <w:t xml:space="preserve">dan izlaganja: </w:t>
      </w:r>
      <w:r w:rsidR="005C4679">
        <w:rPr>
          <w:rFonts w:ascii="Cambria" w:hAnsi="Cambria" w:cs="Times New Roman"/>
          <w:b/>
          <w:i/>
        </w:rPr>
        <w:t>28. april</w:t>
      </w:r>
    </w:p>
    <w:p w14:paraId="635C2FE6" w14:textId="2600969E" w:rsidR="00494DF7" w:rsidRPr="00281836" w:rsidRDefault="00494DF7" w:rsidP="00D32D43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Trka u naoružanju: značenje i razvoj</w:t>
      </w:r>
      <w:r w:rsidR="00A73404" w:rsidRPr="00281836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i/>
        </w:rPr>
        <w:t xml:space="preserve">dan izlaganja: </w:t>
      </w:r>
      <w:r w:rsidR="005C4679">
        <w:rPr>
          <w:rFonts w:ascii="Cambria" w:hAnsi="Cambria" w:cs="Times New Roman"/>
          <w:b/>
          <w:i/>
        </w:rPr>
        <w:t>28. april</w:t>
      </w:r>
    </w:p>
    <w:p w14:paraId="62A677F3" w14:textId="7F9EFC64" w:rsidR="00494DF7" w:rsidRPr="00315C24" w:rsidRDefault="00494DF7" w:rsidP="00D32D43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  <w:i/>
        </w:rPr>
      </w:pPr>
      <w:r w:rsidRPr="00315C24">
        <w:rPr>
          <w:rFonts w:ascii="Cambria" w:hAnsi="Cambria" w:cs="Times New Roman"/>
          <w:b/>
          <w:bCs/>
          <w:i/>
        </w:rPr>
        <w:t xml:space="preserve">Evropska Unija </w:t>
      </w:r>
      <w:r w:rsidR="00F17FE6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i/>
        </w:rPr>
        <w:t xml:space="preserve">dan izlaganja: </w:t>
      </w:r>
      <w:r w:rsidR="005C4679">
        <w:rPr>
          <w:rFonts w:ascii="Cambria" w:hAnsi="Cambria" w:cs="Times New Roman"/>
          <w:b/>
          <w:i/>
        </w:rPr>
        <w:t>28. april</w:t>
      </w:r>
    </w:p>
    <w:p w14:paraId="2754869C" w14:textId="11459618" w:rsidR="00494DF7" w:rsidRPr="00281836" w:rsidRDefault="00494DF7" w:rsidP="00D32D43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Miroljubiva aktivna koegzistencija kao model međunarodnih odnosa</w:t>
      </w:r>
      <w:r w:rsidR="00A73404" w:rsidRPr="00281836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i/>
        </w:rPr>
        <w:t xml:space="preserve">dan izlaganja: </w:t>
      </w:r>
      <w:r w:rsidR="005C4679">
        <w:rPr>
          <w:rFonts w:ascii="Cambria" w:hAnsi="Cambria" w:cs="Times New Roman"/>
          <w:b/>
          <w:i/>
        </w:rPr>
        <w:t>28. april</w:t>
      </w:r>
    </w:p>
    <w:p w14:paraId="70BCE6A3" w14:textId="2EDFB98F" w:rsidR="00494DF7" w:rsidRPr="00281836" w:rsidRDefault="00494DF7" w:rsidP="00D32D43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lastRenderedPageBreak/>
        <w:t>Država kao subjekt međunarodnih odnosa</w:t>
      </w:r>
      <w:r w:rsidR="001778C8">
        <w:rPr>
          <w:rFonts w:ascii="Cambria" w:hAnsi="Cambria" w:cs="Times New Roman"/>
          <w:bCs/>
        </w:rPr>
        <w:t>.</w:t>
      </w:r>
      <w:r w:rsidR="00F17FE6">
        <w:rPr>
          <w:rFonts w:ascii="Cambria" w:hAnsi="Cambria" w:cs="Times New Roman"/>
          <w:bCs/>
        </w:rPr>
        <w:t xml:space="preserve"> </w:t>
      </w:r>
      <w:r w:rsidR="00F17FE6">
        <w:rPr>
          <w:rFonts w:ascii="Cambria" w:hAnsi="Cambria" w:cs="Times New Roman"/>
          <w:b/>
          <w:i/>
        </w:rPr>
        <w:t xml:space="preserve">dan izlaganja: </w:t>
      </w:r>
      <w:r w:rsidR="005C4679">
        <w:rPr>
          <w:rFonts w:ascii="Cambria" w:hAnsi="Cambria" w:cs="Times New Roman"/>
          <w:b/>
          <w:i/>
        </w:rPr>
        <w:t>5. maj</w:t>
      </w:r>
    </w:p>
    <w:p w14:paraId="19E8DE7F" w14:textId="3DF50B3A" w:rsidR="00494DF7" w:rsidRPr="00315C24" w:rsidRDefault="00494DF7" w:rsidP="00D32D43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  <w:i/>
        </w:rPr>
      </w:pPr>
      <w:r w:rsidRPr="00315C24">
        <w:rPr>
          <w:rFonts w:ascii="Cambria" w:hAnsi="Cambria" w:cs="Times New Roman"/>
          <w:b/>
          <w:bCs/>
          <w:i/>
        </w:rPr>
        <w:t>Međunarodne organizacije kao subjekti međunarodnih odnosa</w:t>
      </w:r>
      <w:r w:rsidR="00A73404" w:rsidRPr="00315C24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i/>
        </w:rPr>
        <w:t xml:space="preserve">dan izlaganja: </w:t>
      </w:r>
      <w:r w:rsidR="005C4679">
        <w:rPr>
          <w:rFonts w:ascii="Cambria" w:hAnsi="Cambria" w:cs="Times New Roman"/>
          <w:b/>
          <w:i/>
        </w:rPr>
        <w:t>5. maj</w:t>
      </w:r>
    </w:p>
    <w:p w14:paraId="15AC7B8A" w14:textId="655FFFB5" w:rsidR="00494DF7" w:rsidRPr="00CC6685" w:rsidRDefault="00494DF7" w:rsidP="00D32D43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i/>
        </w:rPr>
      </w:pPr>
      <w:r w:rsidRPr="00CC6685">
        <w:rPr>
          <w:rFonts w:ascii="Cambria" w:hAnsi="Cambria" w:cs="Times New Roman"/>
          <w:b/>
          <w:i/>
        </w:rPr>
        <w:t>Međunarodne privredne organizacije kao subjekti međunarodnih odnosa</w:t>
      </w:r>
      <w:r w:rsidR="00A73404" w:rsidRPr="00CC6685">
        <w:rPr>
          <w:rFonts w:ascii="Cambria" w:hAnsi="Cambria" w:cs="Times New Roman"/>
          <w:b/>
          <w:i/>
        </w:rPr>
        <w:t xml:space="preserve"> </w:t>
      </w:r>
      <w:r w:rsidR="00F17FE6">
        <w:rPr>
          <w:rFonts w:ascii="Cambria" w:hAnsi="Cambria" w:cs="Times New Roman"/>
          <w:b/>
          <w:i/>
        </w:rPr>
        <w:t xml:space="preserve"> dan izlaganja: </w:t>
      </w:r>
      <w:r w:rsidR="005C4679">
        <w:rPr>
          <w:rFonts w:ascii="Cambria" w:hAnsi="Cambria" w:cs="Times New Roman"/>
          <w:b/>
          <w:i/>
        </w:rPr>
        <w:t>5. maj</w:t>
      </w:r>
    </w:p>
    <w:p w14:paraId="150C28F7" w14:textId="251DFCA6" w:rsidR="00494DF7" w:rsidRPr="00281836" w:rsidRDefault="00494DF7" w:rsidP="00D32D43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Nacionalna sigurnost države</w:t>
      </w:r>
      <w:r w:rsidR="00A73404" w:rsidRPr="00281836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i/>
        </w:rPr>
        <w:t xml:space="preserve">dan izlaganja: </w:t>
      </w:r>
      <w:r w:rsidR="005C4679">
        <w:rPr>
          <w:rFonts w:ascii="Cambria" w:hAnsi="Cambria" w:cs="Times New Roman"/>
          <w:b/>
          <w:i/>
        </w:rPr>
        <w:t>12</w:t>
      </w:r>
      <w:r w:rsidR="005C4679">
        <w:rPr>
          <w:rFonts w:ascii="Cambria" w:hAnsi="Cambria" w:cs="Times New Roman"/>
          <w:b/>
          <w:i/>
        </w:rPr>
        <w:t>. maj</w:t>
      </w:r>
    </w:p>
    <w:p w14:paraId="0E8C3851" w14:textId="64785B64" w:rsidR="00494DF7" w:rsidRPr="00281836" w:rsidRDefault="00494DF7" w:rsidP="00D32D43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Nedržavni akteri u međunarodnim odnosima</w:t>
      </w:r>
      <w:r w:rsidR="00281836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i/>
        </w:rPr>
        <w:t xml:space="preserve">dan izlaganja: </w:t>
      </w:r>
      <w:r w:rsidR="005C4679">
        <w:rPr>
          <w:rFonts w:ascii="Cambria" w:hAnsi="Cambria" w:cs="Times New Roman"/>
          <w:b/>
          <w:i/>
        </w:rPr>
        <w:t>12. maj</w:t>
      </w:r>
    </w:p>
    <w:p w14:paraId="345931D3" w14:textId="7856EF0E" w:rsidR="00494DF7" w:rsidRPr="00191EE3" w:rsidRDefault="00494DF7" w:rsidP="00D32D43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  <w:i/>
        </w:rPr>
      </w:pPr>
      <w:r w:rsidRPr="00191EE3">
        <w:rPr>
          <w:rFonts w:ascii="Cambria" w:hAnsi="Cambria" w:cs="Times New Roman"/>
          <w:b/>
          <w:bCs/>
          <w:i/>
        </w:rPr>
        <w:t>Detant u hladnoratovskom sistemu</w:t>
      </w:r>
      <w:r w:rsidR="00A73404" w:rsidRPr="00191EE3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i/>
        </w:rPr>
        <w:t xml:space="preserve">dan izlaganja: </w:t>
      </w:r>
      <w:r w:rsidR="005C4679">
        <w:rPr>
          <w:rFonts w:ascii="Cambria" w:hAnsi="Cambria" w:cs="Times New Roman"/>
          <w:b/>
          <w:i/>
        </w:rPr>
        <w:t>12. maj</w:t>
      </w:r>
    </w:p>
    <w:p w14:paraId="5CD9408B" w14:textId="3A1DE339" w:rsidR="00494DF7" w:rsidRPr="00315C24" w:rsidRDefault="00494DF7" w:rsidP="00D32D43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  <w:i/>
          <w:color w:val="000000" w:themeColor="text1"/>
        </w:rPr>
      </w:pPr>
      <w:r w:rsidRPr="00315C24">
        <w:rPr>
          <w:rFonts w:ascii="Cambria" w:hAnsi="Cambria" w:cs="Times New Roman"/>
          <w:b/>
          <w:bCs/>
          <w:i/>
        </w:rPr>
        <w:t>Kolektivna bezbijednost</w:t>
      </w:r>
      <w:r w:rsidRPr="00315C24">
        <w:rPr>
          <w:rFonts w:ascii="Cambria" w:hAnsi="Cambria" w:cs="Times New Roman"/>
          <w:b/>
          <w:bCs/>
          <w:i/>
          <w:color w:val="000000" w:themeColor="text1"/>
        </w:rPr>
        <w:t>: pojam, značaj, istorijat</w:t>
      </w:r>
      <w:r w:rsidR="00315C24">
        <w:rPr>
          <w:rFonts w:ascii="Cambria" w:hAnsi="Cambria" w:cs="Times New Roman"/>
          <w:b/>
          <w:bCs/>
          <w:i/>
          <w:color w:val="000000" w:themeColor="text1"/>
        </w:rPr>
        <w:t xml:space="preserve"> </w:t>
      </w:r>
      <w:r w:rsidR="00F17FE6">
        <w:rPr>
          <w:rFonts w:ascii="Cambria" w:hAnsi="Cambria" w:cs="Times New Roman"/>
          <w:b/>
          <w:i/>
        </w:rPr>
        <w:t xml:space="preserve">dan izlaganja: </w:t>
      </w:r>
      <w:r w:rsidR="005C4679">
        <w:rPr>
          <w:rFonts w:ascii="Cambria" w:hAnsi="Cambria" w:cs="Times New Roman"/>
          <w:b/>
          <w:i/>
        </w:rPr>
        <w:t>12. maj</w:t>
      </w:r>
    </w:p>
    <w:p w14:paraId="158E0CFC" w14:textId="1FA6D1DF" w:rsidR="00494DF7" w:rsidRPr="00315C24" w:rsidRDefault="00494DF7" w:rsidP="00D32D43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  <w:i/>
        </w:rPr>
      </w:pPr>
      <w:r w:rsidRPr="00315C24">
        <w:rPr>
          <w:rFonts w:ascii="Cambria" w:hAnsi="Cambria" w:cs="Times New Roman"/>
          <w:b/>
          <w:bCs/>
          <w:i/>
        </w:rPr>
        <w:t xml:space="preserve">Terorizam u međunarodnim odnosima </w:t>
      </w:r>
      <w:r w:rsidR="00F17FE6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i/>
        </w:rPr>
        <w:t xml:space="preserve">dan izlaganja: </w:t>
      </w:r>
      <w:r w:rsidR="005C4679">
        <w:rPr>
          <w:rFonts w:ascii="Cambria" w:hAnsi="Cambria" w:cs="Times New Roman"/>
          <w:b/>
          <w:i/>
        </w:rPr>
        <w:t>19</w:t>
      </w:r>
      <w:r w:rsidR="005C4679">
        <w:rPr>
          <w:rFonts w:ascii="Cambria" w:hAnsi="Cambria" w:cs="Times New Roman"/>
          <w:b/>
          <w:i/>
        </w:rPr>
        <w:t>. maj</w:t>
      </w:r>
    </w:p>
    <w:p w14:paraId="0594D606" w14:textId="55102A17" w:rsidR="00494DF7" w:rsidRPr="00281836" w:rsidRDefault="00494DF7" w:rsidP="00D32D43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Multipolarnost međunarodnih odnosa</w:t>
      </w:r>
      <w:r w:rsidR="00A73404" w:rsidRPr="00281836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i/>
        </w:rPr>
        <w:t xml:space="preserve">dan izlaganja: </w:t>
      </w:r>
      <w:r w:rsidR="005C4679">
        <w:rPr>
          <w:rFonts w:ascii="Cambria" w:hAnsi="Cambria" w:cs="Times New Roman"/>
          <w:b/>
          <w:i/>
        </w:rPr>
        <w:t>19. maj</w:t>
      </w:r>
    </w:p>
    <w:p w14:paraId="39E359AE" w14:textId="682B8B45" w:rsidR="00494DF7" w:rsidRPr="00191EE3" w:rsidRDefault="00494DF7" w:rsidP="00D32D43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  <w:i/>
        </w:rPr>
      </w:pPr>
      <w:r w:rsidRPr="00191EE3">
        <w:rPr>
          <w:rFonts w:ascii="Cambria" w:hAnsi="Cambria" w:cs="Times New Roman"/>
          <w:b/>
          <w:bCs/>
          <w:i/>
        </w:rPr>
        <w:t>Unipolarnost u međunarodnim odnosima</w:t>
      </w:r>
      <w:r w:rsidR="00191EE3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i/>
        </w:rPr>
        <w:t xml:space="preserve">dan izlaganja: </w:t>
      </w:r>
      <w:r w:rsidR="005C4679">
        <w:rPr>
          <w:rFonts w:ascii="Cambria" w:hAnsi="Cambria" w:cs="Times New Roman"/>
          <w:b/>
          <w:i/>
        </w:rPr>
        <w:t>19. maj</w:t>
      </w:r>
    </w:p>
    <w:p w14:paraId="61F43636" w14:textId="698ACAE1" w:rsidR="00494DF7" w:rsidRPr="00191EE3" w:rsidRDefault="00494DF7" w:rsidP="00D32D43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  <w:i/>
        </w:rPr>
      </w:pPr>
      <w:r w:rsidRPr="00191EE3">
        <w:rPr>
          <w:rFonts w:ascii="Cambria" w:hAnsi="Cambria" w:cs="Times New Roman"/>
          <w:b/>
          <w:bCs/>
          <w:i/>
        </w:rPr>
        <w:t>Sistem ravnoteže snaga: koncept i primjena</w:t>
      </w:r>
      <w:r w:rsidR="0048006C" w:rsidRPr="00191EE3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i/>
        </w:rPr>
        <w:t xml:space="preserve">dan izlaganja: </w:t>
      </w:r>
      <w:r w:rsidR="005C4679">
        <w:rPr>
          <w:rFonts w:ascii="Cambria" w:hAnsi="Cambria" w:cs="Times New Roman"/>
          <w:b/>
          <w:i/>
        </w:rPr>
        <w:t>19. maj</w:t>
      </w:r>
    </w:p>
    <w:p w14:paraId="70D092D3" w14:textId="70B3DAAB" w:rsidR="00494DF7" w:rsidRPr="00C83ED9" w:rsidRDefault="00494DF7" w:rsidP="00D32D43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  <w:i/>
        </w:rPr>
      </w:pPr>
      <w:r w:rsidRPr="00C83ED9">
        <w:rPr>
          <w:rFonts w:ascii="Cambria" w:hAnsi="Cambria" w:cs="Times New Roman"/>
          <w:b/>
          <w:bCs/>
          <w:i/>
        </w:rPr>
        <w:t>Arapsko – izraelski sukob u međunarodnim odnosima</w:t>
      </w:r>
      <w:r w:rsidR="00A73404" w:rsidRPr="00C83ED9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i/>
        </w:rPr>
        <w:t xml:space="preserve">dan izlaganja: </w:t>
      </w:r>
      <w:r w:rsidR="005C4679">
        <w:rPr>
          <w:rFonts w:ascii="Cambria" w:hAnsi="Cambria" w:cs="Times New Roman"/>
          <w:b/>
          <w:i/>
        </w:rPr>
        <w:t>19. maj</w:t>
      </w:r>
    </w:p>
    <w:p w14:paraId="0C9DA75C" w14:textId="0C95FA66" w:rsidR="00494DF7" w:rsidRPr="00315C24" w:rsidRDefault="00494DF7" w:rsidP="00D32D43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</w:rPr>
      </w:pPr>
      <w:r w:rsidRPr="00315C24">
        <w:rPr>
          <w:rFonts w:ascii="Cambria" w:hAnsi="Cambria" w:cs="Times New Roman"/>
          <w:b/>
          <w:bCs/>
          <w:i/>
        </w:rPr>
        <w:t>Načini i sredstva komunikacije u međunarodnim odnosima</w:t>
      </w:r>
      <w:r w:rsidR="00A73404" w:rsidRPr="00315C24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i/>
        </w:rPr>
        <w:t xml:space="preserve">dan izlaganja: </w:t>
      </w:r>
      <w:r w:rsidR="005C4679">
        <w:rPr>
          <w:rFonts w:ascii="Cambria" w:hAnsi="Cambria" w:cs="Times New Roman"/>
          <w:b/>
          <w:i/>
        </w:rPr>
        <w:t>19. maj</w:t>
      </w:r>
    </w:p>
    <w:p w14:paraId="172A2DE5" w14:textId="1233F132" w:rsidR="00494DF7" w:rsidRPr="005C4679" w:rsidRDefault="003B4057" w:rsidP="00494DF7">
      <w:pPr>
        <w:spacing w:line="360" w:lineRule="auto"/>
        <w:rPr>
          <w:rFonts w:ascii="Cambria" w:hAnsi="Cambria" w:cs="Times New Roman"/>
          <w:i/>
          <w:u w:val="single"/>
          <w:lang w:val="sr-Latn-ME"/>
        </w:rPr>
      </w:pPr>
      <w:proofErr w:type="spellStart"/>
      <w:r>
        <w:rPr>
          <w:rFonts w:ascii="Cambria" w:hAnsi="Cambria" w:cs="Times New Roman"/>
          <w:i/>
          <w:u w:val="single"/>
        </w:rPr>
        <w:t>Dodatak</w:t>
      </w:r>
      <w:proofErr w:type="spellEnd"/>
      <w:r w:rsidRPr="00D32D43">
        <w:rPr>
          <w:rFonts w:ascii="Cambria" w:hAnsi="Cambria" w:cs="Times New Roman"/>
          <w:i/>
          <w:u w:val="single"/>
          <w:lang w:val="sr-Latn-ME"/>
        </w:rPr>
        <w:t xml:space="preserve"> </w:t>
      </w:r>
      <w:r>
        <w:rPr>
          <w:rFonts w:ascii="Cambria" w:hAnsi="Cambria" w:cs="Times New Roman"/>
          <w:i/>
          <w:u w:val="single"/>
        </w:rPr>
        <w:t>I</w:t>
      </w:r>
      <w:r w:rsidRPr="00D32D43">
        <w:rPr>
          <w:rFonts w:ascii="Cambria" w:hAnsi="Cambria" w:cs="Times New Roman"/>
          <w:i/>
          <w:u w:val="single"/>
          <w:lang w:val="sr-Latn-ME"/>
        </w:rPr>
        <w:t xml:space="preserve">: </w:t>
      </w:r>
      <w:proofErr w:type="spellStart"/>
      <w:r>
        <w:rPr>
          <w:rFonts w:ascii="Cambria" w:hAnsi="Cambria" w:cs="Times New Roman"/>
          <w:i/>
          <w:u w:val="single"/>
        </w:rPr>
        <w:t>Geopolitika</w:t>
      </w:r>
      <w:proofErr w:type="spellEnd"/>
      <w:r w:rsidRPr="00D32D43">
        <w:rPr>
          <w:rFonts w:ascii="Cambria" w:hAnsi="Cambria" w:cs="Times New Roman"/>
          <w:i/>
          <w:u w:val="single"/>
          <w:lang w:val="sr-Latn-ME"/>
        </w:rPr>
        <w:t xml:space="preserve"> (</w:t>
      </w:r>
      <w:proofErr w:type="spellStart"/>
      <w:r w:rsidR="00494DF7" w:rsidRPr="00902637">
        <w:rPr>
          <w:rFonts w:ascii="Cambria" w:hAnsi="Cambria" w:cs="Times New Roman"/>
          <w:i/>
          <w:u w:val="single"/>
        </w:rPr>
        <w:t>osnovne</w:t>
      </w:r>
      <w:proofErr w:type="spellEnd"/>
      <w:r w:rsidR="00494DF7" w:rsidRPr="00D32D43">
        <w:rPr>
          <w:rFonts w:ascii="Cambria" w:hAnsi="Cambria" w:cs="Times New Roman"/>
          <w:i/>
          <w:u w:val="single"/>
          <w:lang w:val="sr-Latn-ME"/>
        </w:rPr>
        <w:t xml:space="preserve"> </w:t>
      </w:r>
      <w:proofErr w:type="spellStart"/>
      <w:r w:rsidR="00494DF7" w:rsidRPr="00902637">
        <w:rPr>
          <w:rFonts w:ascii="Cambria" w:hAnsi="Cambria" w:cs="Times New Roman"/>
          <w:i/>
          <w:u w:val="single"/>
        </w:rPr>
        <w:t>ideje</w:t>
      </w:r>
      <w:proofErr w:type="spellEnd"/>
      <w:r w:rsidR="00494DF7" w:rsidRPr="00D32D43">
        <w:rPr>
          <w:rFonts w:ascii="Cambria" w:hAnsi="Cambria" w:cs="Times New Roman"/>
          <w:i/>
          <w:u w:val="single"/>
          <w:lang w:val="sr-Latn-ME"/>
        </w:rPr>
        <w:t xml:space="preserve"> </w:t>
      </w:r>
      <w:proofErr w:type="spellStart"/>
      <w:r w:rsidR="00494DF7" w:rsidRPr="00902637">
        <w:rPr>
          <w:rFonts w:ascii="Cambria" w:hAnsi="Cambria" w:cs="Times New Roman"/>
          <w:i/>
          <w:u w:val="single"/>
        </w:rPr>
        <w:t>teoreti</w:t>
      </w:r>
      <w:proofErr w:type="spellEnd"/>
      <w:r w:rsidR="00494DF7" w:rsidRPr="00D32D43">
        <w:rPr>
          <w:rFonts w:ascii="Cambria" w:hAnsi="Cambria" w:cs="Times New Roman"/>
          <w:i/>
          <w:u w:val="single"/>
          <w:lang w:val="sr-Latn-ME"/>
        </w:rPr>
        <w:t>č</w:t>
      </w:r>
      <w:proofErr w:type="spellStart"/>
      <w:r w:rsidR="00494DF7" w:rsidRPr="00902637">
        <w:rPr>
          <w:rFonts w:ascii="Cambria" w:hAnsi="Cambria" w:cs="Times New Roman"/>
          <w:i/>
          <w:u w:val="single"/>
        </w:rPr>
        <w:t>ara</w:t>
      </w:r>
      <w:proofErr w:type="spellEnd"/>
      <w:r w:rsidR="00494DF7" w:rsidRPr="00D32D43">
        <w:rPr>
          <w:rFonts w:ascii="Cambria" w:hAnsi="Cambria" w:cs="Times New Roman"/>
          <w:i/>
          <w:u w:val="single"/>
          <w:lang w:val="sr-Latn-ME"/>
        </w:rPr>
        <w:t xml:space="preserve">, </w:t>
      </w:r>
      <w:proofErr w:type="spellStart"/>
      <w:r w:rsidR="00494DF7" w:rsidRPr="00902637">
        <w:rPr>
          <w:rFonts w:ascii="Cambria" w:hAnsi="Cambria" w:cs="Times New Roman"/>
          <w:i/>
          <w:u w:val="single"/>
        </w:rPr>
        <w:t>njihov</w:t>
      </w:r>
      <w:proofErr w:type="spellEnd"/>
      <w:r w:rsidR="00494DF7" w:rsidRPr="00D32D43">
        <w:rPr>
          <w:rFonts w:ascii="Cambria" w:hAnsi="Cambria" w:cs="Times New Roman"/>
          <w:i/>
          <w:u w:val="single"/>
          <w:lang w:val="sr-Latn-ME"/>
        </w:rPr>
        <w:t xml:space="preserve"> </w:t>
      </w:r>
      <w:r w:rsidR="00494DF7" w:rsidRPr="00902637">
        <w:rPr>
          <w:rFonts w:ascii="Cambria" w:hAnsi="Cambria" w:cs="Times New Roman"/>
          <w:i/>
          <w:u w:val="single"/>
        </w:rPr>
        <w:t>rad</w:t>
      </w:r>
      <w:r w:rsidR="00494DF7" w:rsidRPr="00D32D43">
        <w:rPr>
          <w:rFonts w:ascii="Cambria" w:hAnsi="Cambria" w:cs="Times New Roman"/>
          <w:i/>
          <w:u w:val="single"/>
          <w:lang w:val="sr-Latn-ME"/>
        </w:rPr>
        <w:t xml:space="preserve">, </w:t>
      </w:r>
      <w:proofErr w:type="spellStart"/>
      <w:proofErr w:type="gramStart"/>
      <w:r w:rsidR="00494DF7" w:rsidRPr="00902637">
        <w:rPr>
          <w:rFonts w:ascii="Cambria" w:hAnsi="Cambria" w:cs="Times New Roman"/>
          <w:i/>
          <w:u w:val="single"/>
        </w:rPr>
        <w:t>uticaj</w:t>
      </w:r>
      <w:proofErr w:type="spellEnd"/>
      <w:r w:rsidR="00494DF7" w:rsidRPr="00D32D43">
        <w:rPr>
          <w:rFonts w:ascii="Cambria" w:hAnsi="Cambria" w:cs="Times New Roman"/>
          <w:i/>
          <w:u w:val="single"/>
          <w:lang w:val="sr-Latn-ME"/>
        </w:rPr>
        <w:t xml:space="preserve">  </w:t>
      </w:r>
      <w:proofErr w:type="spellStart"/>
      <w:r w:rsidR="00494DF7" w:rsidRPr="00902637">
        <w:rPr>
          <w:rFonts w:ascii="Cambria" w:hAnsi="Cambria" w:cs="Times New Roman"/>
          <w:i/>
          <w:u w:val="single"/>
        </w:rPr>
        <w:t>i</w:t>
      </w:r>
      <w:proofErr w:type="spellEnd"/>
      <w:proofErr w:type="gramEnd"/>
      <w:r w:rsidR="00494DF7" w:rsidRPr="00D32D43">
        <w:rPr>
          <w:rFonts w:ascii="Cambria" w:hAnsi="Cambria" w:cs="Times New Roman"/>
          <w:i/>
          <w:u w:val="single"/>
          <w:lang w:val="sr-Latn-ME"/>
        </w:rPr>
        <w:t xml:space="preserve"> </w:t>
      </w:r>
      <w:proofErr w:type="spellStart"/>
      <w:r w:rsidR="00494DF7" w:rsidRPr="00902637">
        <w:rPr>
          <w:rFonts w:ascii="Cambria" w:hAnsi="Cambria" w:cs="Times New Roman"/>
          <w:i/>
          <w:u w:val="single"/>
        </w:rPr>
        <w:t>shvatanje</w:t>
      </w:r>
      <w:proofErr w:type="spellEnd"/>
      <w:r w:rsidR="00494DF7" w:rsidRPr="00D32D43">
        <w:rPr>
          <w:rFonts w:ascii="Cambria" w:hAnsi="Cambria" w:cs="Times New Roman"/>
          <w:i/>
          <w:u w:val="single"/>
          <w:lang w:val="sr-Latn-ME"/>
        </w:rPr>
        <w:t xml:space="preserve"> </w:t>
      </w:r>
      <w:r w:rsidR="00494DF7" w:rsidRPr="00902637">
        <w:rPr>
          <w:rFonts w:ascii="Cambria" w:hAnsi="Cambria" w:cs="Times New Roman"/>
          <w:i/>
          <w:u w:val="single"/>
        </w:rPr>
        <w:t>me</w:t>
      </w:r>
      <w:r w:rsidR="00494DF7" w:rsidRPr="00D32D43">
        <w:rPr>
          <w:rFonts w:ascii="Cambria" w:hAnsi="Cambria" w:cs="Times New Roman"/>
          <w:i/>
          <w:u w:val="single"/>
          <w:lang w:val="sr-Latn-ME"/>
        </w:rPr>
        <w:t>đ</w:t>
      </w:r>
      <w:proofErr w:type="spellStart"/>
      <w:r w:rsidR="00494DF7" w:rsidRPr="00902637">
        <w:rPr>
          <w:rFonts w:ascii="Cambria" w:hAnsi="Cambria" w:cs="Times New Roman"/>
          <w:i/>
          <w:u w:val="single"/>
        </w:rPr>
        <w:t>unarodnih</w:t>
      </w:r>
      <w:proofErr w:type="spellEnd"/>
      <w:r w:rsidR="00494DF7" w:rsidRPr="00D32D43">
        <w:rPr>
          <w:rFonts w:ascii="Cambria" w:hAnsi="Cambria" w:cs="Times New Roman"/>
          <w:i/>
          <w:u w:val="single"/>
          <w:lang w:val="sr-Latn-ME"/>
        </w:rPr>
        <w:t xml:space="preserve"> </w:t>
      </w:r>
      <w:proofErr w:type="spellStart"/>
      <w:r w:rsidR="00494DF7" w:rsidRPr="00902637">
        <w:rPr>
          <w:rFonts w:ascii="Cambria" w:hAnsi="Cambria" w:cs="Times New Roman"/>
          <w:i/>
          <w:u w:val="single"/>
        </w:rPr>
        <w:t>odnosa</w:t>
      </w:r>
      <w:proofErr w:type="spellEnd"/>
      <w:r w:rsidR="00494DF7" w:rsidRPr="00D32D43">
        <w:rPr>
          <w:rFonts w:ascii="Cambria" w:hAnsi="Cambria" w:cs="Times New Roman"/>
          <w:i/>
          <w:u w:val="single"/>
          <w:lang w:val="sr-Latn-ME"/>
        </w:rPr>
        <w:t>)</w:t>
      </w:r>
      <w:r w:rsidR="00F17FE6">
        <w:rPr>
          <w:rFonts w:ascii="Cambria" w:hAnsi="Cambria" w:cs="Times New Roman"/>
          <w:i/>
          <w:u w:val="single"/>
          <w:lang w:val="sr-Latn-ME"/>
        </w:rPr>
        <w:t xml:space="preserve"> </w:t>
      </w:r>
      <w:proofErr w:type="spellStart"/>
      <w:r w:rsidR="00F17FE6">
        <w:rPr>
          <w:rFonts w:ascii="Cambria" w:hAnsi="Cambria" w:cs="Times New Roman"/>
          <w:b/>
          <w:i/>
        </w:rPr>
        <w:t>dan</w:t>
      </w:r>
      <w:proofErr w:type="spellEnd"/>
      <w:r w:rsidR="00F17FE6" w:rsidRPr="00F17FE6">
        <w:rPr>
          <w:rFonts w:ascii="Cambria" w:hAnsi="Cambria" w:cs="Times New Roman"/>
          <w:b/>
          <w:i/>
          <w:lang w:val="sr-Latn-ME"/>
        </w:rPr>
        <w:t xml:space="preserve"> </w:t>
      </w:r>
      <w:proofErr w:type="spellStart"/>
      <w:r w:rsidR="00F17FE6">
        <w:rPr>
          <w:rFonts w:ascii="Cambria" w:hAnsi="Cambria" w:cs="Times New Roman"/>
          <w:b/>
          <w:i/>
        </w:rPr>
        <w:t>izlaganja</w:t>
      </w:r>
      <w:proofErr w:type="spellEnd"/>
      <w:r w:rsidR="00F17FE6" w:rsidRPr="00F17FE6">
        <w:rPr>
          <w:rFonts w:ascii="Cambria" w:hAnsi="Cambria" w:cs="Times New Roman"/>
          <w:b/>
          <w:i/>
          <w:lang w:val="sr-Latn-ME"/>
        </w:rPr>
        <w:t xml:space="preserve">: </w:t>
      </w:r>
      <w:r w:rsidR="005C4679" w:rsidRPr="005C4679">
        <w:rPr>
          <w:rFonts w:ascii="Cambria" w:hAnsi="Cambria" w:cs="Times New Roman"/>
          <w:b/>
          <w:i/>
          <w:lang w:val="sr-Latn-ME"/>
        </w:rPr>
        <w:t>2</w:t>
      </w:r>
      <w:r w:rsidR="005C4679">
        <w:rPr>
          <w:rFonts w:ascii="Cambria" w:hAnsi="Cambria" w:cs="Times New Roman"/>
          <w:b/>
          <w:i/>
          <w:lang w:val="sr-Latn-ME"/>
        </w:rPr>
        <w:t>6. maj</w:t>
      </w:r>
    </w:p>
    <w:p w14:paraId="482F69E1" w14:textId="77777777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E03EBC">
        <w:rPr>
          <w:rFonts w:ascii="Cambria" w:hAnsi="Cambria" w:cs="Times New Roman"/>
          <w:i/>
        </w:rPr>
        <w:t>Angloamerička škola geopolitike:  Helford Mekinder, Alfred Tajer Mehen</w:t>
      </w:r>
    </w:p>
    <w:p w14:paraId="5DFDC5B6" w14:textId="77777777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E03EBC">
        <w:rPr>
          <w:rFonts w:ascii="Cambria" w:hAnsi="Cambria" w:cs="Times New Roman"/>
          <w:i/>
        </w:rPr>
        <w:t>Njemačka škola geopolitike:</w:t>
      </w:r>
      <w:r w:rsidR="00383A65" w:rsidRPr="00E03EBC">
        <w:rPr>
          <w:rFonts w:ascii="Cambria" w:hAnsi="Cambria" w:cs="Times New Roman"/>
          <w:i/>
        </w:rPr>
        <w:t xml:space="preserve"> Fridrih Racel,  Karl Haushofer</w:t>
      </w:r>
    </w:p>
    <w:p w14:paraId="5CF93617" w14:textId="0846D030" w:rsidR="00C83ED9" w:rsidRPr="00C83ED9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  <w:u w:val="single"/>
        </w:rPr>
      </w:pPr>
      <w:r w:rsidRPr="00E03EBC">
        <w:rPr>
          <w:rFonts w:ascii="Cambria" w:hAnsi="Cambria" w:cs="Times New Roman"/>
          <w:i/>
        </w:rPr>
        <w:t>Ruska škola geopolitike: Nik</w:t>
      </w:r>
      <w:r w:rsidR="00D32D43">
        <w:rPr>
          <w:rFonts w:ascii="Cambria" w:hAnsi="Cambria" w:cs="Times New Roman"/>
          <w:i/>
        </w:rPr>
        <w:t xml:space="preserve">olaj Danilevski, Petar Savicki, </w:t>
      </w:r>
      <w:r w:rsidRPr="00E03EBC">
        <w:rPr>
          <w:rFonts w:ascii="Cambria" w:hAnsi="Cambria" w:cs="Times New Roman"/>
          <w:i/>
        </w:rPr>
        <w:t xml:space="preserve"> Aleksandar Dugin</w:t>
      </w:r>
    </w:p>
    <w:p w14:paraId="11CFB8FE" w14:textId="16CB4181" w:rsidR="00494DF7" w:rsidRPr="00D32D43" w:rsidRDefault="00494DF7" w:rsidP="00C83ED9">
      <w:pPr>
        <w:spacing w:line="360" w:lineRule="auto"/>
        <w:rPr>
          <w:rFonts w:ascii="Cambria" w:hAnsi="Cambria" w:cs="Times New Roman"/>
          <w:i/>
          <w:u w:val="single"/>
          <w:lang w:val="sr-Latn-ME"/>
        </w:rPr>
      </w:pPr>
      <w:proofErr w:type="spellStart"/>
      <w:r w:rsidRPr="00C83ED9">
        <w:rPr>
          <w:rFonts w:ascii="Cambria" w:hAnsi="Cambria" w:cs="Times New Roman"/>
          <w:i/>
          <w:u w:val="single"/>
        </w:rPr>
        <w:t>Dodatak</w:t>
      </w:r>
      <w:proofErr w:type="spellEnd"/>
      <w:r w:rsidRPr="00D32D43">
        <w:rPr>
          <w:rFonts w:ascii="Cambria" w:hAnsi="Cambria" w:cs="Times New Roman"/>
          <w:i/>
          <w:u w:val="single"/>
          <w:lang w:val="sr-Latn-ME"/>
        </w:rPr>
        <w:t xml:space="preserve"> </w:t>
      </w:r>
      <w:r w:rsidRPr="00C83ED9">
        <w:rPr>
          <w:rFonts w:ascii="Cambria" w:hAnsi="Cambria" w:cs="Times New Roman"/>
          <w:i/>
          <w:u w:val="single"/>
        </w:rPr>
        <w:t>II</w:t>
      </w:r>
      <w:r w:rsidRPr="00D32D43">
        <w:rPr>
          <w:rFonts w:ascii="Cambria" w:hAnsi="Cambria" w:cs="Times New Roman"/>
          <w:i/>
          <w:u w:val="single"/>
          <w:lang w:val="sr-Latn-ME"/>
        </w:rPr>
        <w:t xml:space="preserve"> </w:t>
      </w:r>
      <w:proofErr w:type="spellStart"/>
      <w:r w:rsidRPr="00C83ED9">
        <w:rPr>
          <w:rFonts w:ascii="Cambria" w:hAnsi="Cambria" w:cs="Times New Roman"/>
          <w:i/>
          <w:u w:val="single"/>
        </w:rPr>
        <w:t>Esej</w:t>
      </w:r>
      <w:proofErr w:type="spellEnd"/>
      <w:r w:rsidRPr="00D32D43">
        <w:rPr>
          <w:rFonts w:ascii="Cambria" w:hAnsi="Cambria" w:cs="Times New Roman"/>
          <w:i/>
          <w:u w:val="single"/>
          <w:lang w:val="sr-Latn-ME"/>
        </w:rPr>
        <w:t xml:space="preserve"> – </w:t>
      </w:r>
      <w:proofErr w:type="spellStart"/>
      <w:r w:rsidRPr="00C83ED9">
        <w:rPr>
          <w:rFonts w:ascii="Cambria" w:hAnsi="Cambria" w:cs="Times New Roman"/>
          <w:i/>
          <w:u w:val="single"/>
        </w:rPr>
        <w:t>prikaz</w:t>
      </w:r>
      <w:proofErr w:type="spellEnd"/>
      <w:r w:rsidRPr="00D32D43">
        <w:rPr>
          <w:rFonts w:ascii="Cambria" w:hAnsi="Cambria" w:cs="Times New Roman"/>
          <w:i/>
          <w:u w:val="single"/>
          <w:lang w:val="sr-Latn-ME"/>
        </w:rPr>
        <w:t xml:space="preserve"> </w:t>
      </w:r>
      <w:proofErr w:type="spellStart"/>
      <w:r w:rsidRPr="00C83ED9">
        <w:rPr>
          <w:rFonts w:ascii="Cambria" w:hAnsi="Cambria" w:cs="Times New Roman"/>
          <w:i/>
          <w:u w:val="single"/>
        </w:rPr>
        <w:t>knjiga</w:t>
      </w:r>
      <w:proofErr w:type="spellEnd"/>
      <w:r w:rsidRPr="00D32D43">
        <w:rPr>
          <w:rFonts w:ascii="Cambria" w:hAnsi="Cambria" w:cs="Times New Roman"/>
          <w:i/>
          <w:u w:val="single"/>
          <w:lang w:val="sr-Latn-ME"/>
        </w:rPr>
        <w:t>:</w:t>
      </w:r>
      <w:r w:rsidR="00F17FE6">
        <w:rPr>
          <w:rFonts w:ascii="Cambria" w:hAnsi="Cambria" w:cs="Times New Roman"/>
          <w:i/>
          <w:u w:val="single"/>
          <w:lang w:val="sr-Latn-ME"/>
        </w:rPr>
        <w:t xml:space="preserve"> </w:t>
      </w:r>
      <w:proofErr w:type="spellStart"/>
      <w:r w:rsidR="00F17FE6">
        <w:rPr>
          <w:rFonts w:ascii="Cambria" w:hAnsi="Cambria" w:cs="Times New Roman"/>
          <w:b/>
          <w:i/>
        </w:rPr>
        <w:t>dan</w:t>
      </w:r>
      <w:proofErr w:type="spellEnd"/>
      <w:r w:rsidR="00F17FE6" w:rsidRPr="00F17FE6">
        <w:rPr>
          <w:rFonts w:ascii="Cambria" w:hAnsi="Cambria" w:cs="Times New Roman"/>
          <w:b/>
          <w:i/>
          <w:lang w:val="sr-Latn-ME"/>
        </w:rPr>
        <w:t xml:space="preserve"> </w:t>
      </w:r>
      <w:proofErr w:type="spellStart"/>
      <w:r w:rsidR="00F17FE6">
        <w:rPr>
          <w:rFonts w:ascii="Cambria" w:hAnsi="Cambria" w:cs="Times New Roman"/>
          <w:b/>
          <w:i/>
        </w:rPr>
        <w:t>izlaganja</w:t>
      </w:r>
      <w:proofErr w:type="spellEnd"/>
      <w:r w:rsidR="00F17FE6" w:rsidRPr="00F17FE6">
        <w:rPr>
          <w:rFonts w:ascii="Cambria" w:hAnsi="Cambria" w:cs="Times New Roman"/>
          <w:b/>
          <w:i/>
          <w:lang w:val="sr-Latn-ME"/>
        </w:rPr>
        <w:t xml:space="preserve">: </w:t>
      </w:r>
      <w:r w:rsidR="005C4679">
        <w:rPr>
          <w:rFonts w:ascii="Cambria" w:hAnsi="Cambria" w:cs="Times New Roman"/>
          <w:b/>
          <w:i/>
          <w:lang w:val="sr-Latn-ME"/>
        </w:rPr>
        <w:t>26. maj</w:t>
      </w:r>
    </w:p>
    <w:p w14:paraId="68F8B586" w14:textId="775A6FE9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E03EBC">
        <w:rPr>
          <w:rFonts w:ascii="Cambria" w:hAnsi="Cambria" w:cs="Times New Roman"/>
          <w:i/>
        </w:rPr>
        <w:t xml:space="preserve">Peloponeski rat i klasični sistem međunarodnih odnosa (Tukidid – Peloponeski rat) </w:t>
      </w:r>
    </w:p>
    <w:p w14:paraId="2858B9EF" w14:textId="30201B3E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E03EBC">
        <w:rPr>
          <w:rFonts w:ascii="Cambria" w:hAnsi="Cambria" w:cs="Times New Roman"/>
          <w:i/>
        </w:rPr>
        <w:t>Džozef Naj: Kako razumevati međunarodne odnose</w:t>
      </w:r>
      <w:r w:rsidR="00412764" w:rsidRPr="00E03EBC">
        <w:rPr>
          <w:rFonts w:ascii="Cambria" w:hAnsi="Cambria" w:cs="Times New Roman"/>
          <w:i/>
        </w:rPr>
        <w:t xml:space="preserve"> </w:t>
      </w:r>
    </w:p>
    <w:p w14:paraId="6EE1E102" w14:textId="2AE82E77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E03EBC">
        <w:rPr>
          <w:rFonts w:ascii="Cambria" w:hAnsi="Cambria" w:cs="Times New Roman"/>
          <w:i/>
        </w:rPr>
        <w:t>Velika šahovska tabla: Zbignjev Bžežinski</w:t>
      </w:r>
      <w:r w:rsidR="00412764" w:rsidRPr="00E03EBC">
        <w:rPr>
          <w:rFonts w:ascii="Cambria" w:hAnsi="Cambria" w:cs="Times New Roman"/>
          <w:i/>
        </w:rPr>
        <w:t xml:space="preserve"> </w:t>
      </w:r>
    </w:p>
    <w:p w14:paraId="6A820C19" w14:textId="77777777" w:rsidR="00494DF7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E03EBC">
        <w:rPr>
          <w:rFonts w:ascii="Cambria" w:hAnsi="Cambria" w:cs="Times New Roman"/>
          <w:i/>
        </w:rPr>
        <w:t xml:space="preserve">Kontinentalne geopolitike Vjačeslav Avijucki </w:t>
      </w:r>
    </w:p>
    <w:p w14:paraId="1FAD778A" w14:textId="6F5DAE3C" w:rsidR="00D32D43" w:rsidRDefault="00D32D43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>
        <w:rPr>
          <w:rFonts w:ascii="Cambria" w:hAnsi="Cambria" w:cs="Times New Roman"/>
          <w:i/>
        </w:rPr>
        <w:t>Tragedija politike velikih sila Džon Miršajmer</w:t>
      </w:r>
    </w:p>
    <w:p w14:paraId="1A171D63" w14:textId="1F8E3BB4" w:rsidR="00494DF7" w:rsidRDefault="00494DF7" w:rsidP="00494DF7">
      <w:pPr>
        <w:jc w:val="both"/>
        <w:rPr>
          <w:rFonts w:ascii="Cambria" w:hAnsi="Cambria"/>
          <w:b/>
          <w:lang w:val="sr-Latn-ME"/>
        </w:rPr>
      </w:pPr>
      <w:r w:rsidRPr="00902637">
        <w:rPr>
          <w:rFonts w:ascii="Cambria" w:hAnsi="Cambria"/>
          <w:b/>
          <w:lang w:val="sr-Latn-ME"/>
        </w:rPr>
        <w:t>Studenti biraju jednu temu za esej, isključivo na času vježbi</w:t>
      </w:r>
      <w:r w:rsidR="0063150C">
        <w:rPr>
          <w:rFonts w:ascii="Cambria" w:hAnsi="Cambria"/>
          <w:b/>
          <w:lang w:val="sr-Latn-ME"/>
        </w:rPr>
        <w:t xml:space="preserve">. Radovi se </w:t>
      </w:r>
      <w:r w:rsidRPr="00902637">
        <w:rPr>
          <w:rFonts w:ascii="Cambria" w:hAnsi="Cambria"/>
          <w:b/>
          <w:lang w:val="sr-Latn-ME"/>
        </w:rPr>
        <w:t xml:space="preserve">šalju na email </w:t>
      </w:r>
      <w:hyperlink r:id="rId5" w:history="1">
        <w:r w:rsidR="00D32D43" w:rsidRPr="00700DCB">
          <w:rPr>
            <w:rStyle w:val="Hyperlink"/>
            <w:rFonts w:ascii="Cambria" w:hAnsi="Cambria"/>
            <w:b/>
            <w:lang w:val="sr-Latn-ME"/>
          </w:rPr>
          <w:t>todor@ucg.ac.me</w:t>
        </w:r>
      </w:hyperlink>
      <w:r w:rsidR="005C4679">
        <w:rPr>
          <w:rFonts w:ascii="Cambria" w:hAnsi="Cambria"/>
          <w:b/>
          <w:lang w:val="sr-Latn-ME"/>
        </w:rPr>
        <w:t>, 48</w:t>
      </w:r>
      <w:r w:rsidR="00F17FE6">
        <w:rPr>
          <w:rFonts w:ascii="Cambria" w:hAnsi="Cambria"/>
          <w:b/>
          <w:lang w:val="sr-Latn-ME"/>
        </w:rPr>
        <w:t>h prije odbrane.</w:t>
      </w:r>
      <w:r w:rsidR="005C4679">
        <w:rPr>
          <w:rFonts w:ascii="Cambria" w:hAnsi="Cambria"/>
          <w:b/>
          <w:lang w:val="sr-Latn-ME"/>
        </w:rPr>
        <w:t xml:space="preserve"> Radovi se pišu individualno ili u paru. Teme se biraju na naredna dva časa vježbi (3. i 10. mart), na času vježbi.</w:t>
      </w:r>
    </w:p>
    <w:p w14:paraId="39487321" w14:textId="77777777" w:rsidR="00C71D2D" w:rsidRPr="00D32D43" w:rsidRDefault="00C71D2D">
      <w:pPr>
        <w:rPr>
          <w:lang w:val="it-IT"/>
        </w:rPr>
      </w:pPr>
    </w:p>
    <w:sectPr w:rsidR="00C71D2D" w:rsidRPr="00D32D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77213A"/>
    <w:multiLevelType w:val="hybridMultilevel"/>
    <w:tmpl w:val="D0328D56"/>
    <w:lvl w:ilvl="0" w:tplc="BBC2B4CA">
      <w:start w:val="1"/>
      <w:numFmt w:val="decimal"/>
      <w:lvlText w:val="%1."/>
      <w:lvlJc w:val="left"/>
      <w:pPr>
        <w:ind w:left="720" w:hanging="360"/>
      </w:pPr>
      <w:rPr>
        <w:b w:val="0"/>
        <w:i/>
      </w:rPr>
    </w:lvl>
    <w:lvl w:ilvl="1" w:tplc="2C1A0019" w:tentative="1">
      <w:start w:val="1"/>
      <w:numFmt w:val="lowerLetter"/>
      <w:lvlText w:val="%2."/>
      <w:lvlJc w:val="left"/>
      <w:pPr>
        <w:ind w:left="1440" w:hanging="360"/>
      </w:pPr>
    </w:lvl>
    <w:lvl w:ilvl="2" w:tplc="2C1A001B" w:tentative="1">
      <w:start w:val="1"/>
      <w:numFmt w:val="lowerRoman"/>
      <w:lvlText w:val="%3."/>
      <w:lvlJc w:val="right"/>
      <w:pPr>
        <w:ind w:left="2160" w:hanging="180"/>
      </w:pPr>
    </w:lvl>
    <w:lvl w:ilvl="3" w:tplc="2C1A000F" w:tentative="1">
      <w:start w:val="1"/>
      <w:numFmt w:val="decimal"/>
      <w:lvlText w:val="%4."/>
      <w:lvlJc w:val="left"/>
      <w:pPr>
        <w:ind w:left="2880" w:hanging="360"/>
      </w:pPr>
    </w:lvl>
    <w:lvl w:ilvl="4" w:tplc="2C1A0019" w:tentative="1">
      <w:start w:val="1"/>
      <w:numFmt w:val="lowerLetter"/>
      <w:lvlText w:val="%5."/>
      <w:lvlJc w:val="left"/>
      <w:pPr>
        <w:ind w:left="3600" w:hanging="360"/>
      </w:pPr>
    </w:lvl>
    <w:lvl w:ilvl="5" w:tplc="2C1A001B" w:tentative="1">
      <w:start w:val="1"/>
      <w:numFmt w:val="lowerRoman"/>
      <w:lvlText w:val="%6."/>
      <w:lvlJc w:val="right"/>
      <w:pPr>
        <w:ind w:left="4320" w:hanging="180"/>
      </w:pPr>
    </w:lvl>
    <w:lvl w:ilvl="6" w:tplc="2C1A000F" w:tentative="1">
      <w:start w:val="1"/>
      <w:numFmt w:val="decimal"/>
      <w:lvlText w:val="%7."/>
      <w:lvlJc w:val="left"/>
      <w:pPr>
        <w:ind w:left="5040" w:hanging="360"/>
      </w:pPr>
    </w:lvl>
    <w:lvl w:ilvl="7" w:tplc="2C1A0019" w:tentative="1">
      <w:start w:val="1"/>
      <w:numFmt w:val="lowerLetter"/>
      <w:lvlText w:val="%8."/>
      <w:lvlJc w:val="left"/>
      <w:pPr>
        <w:ind w:left="5760" w:hanging="360"/>
      </w:pPr>
    </w:lvl>
    <w:lvl w:ilvl="8" w:tplc="2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077209"/>
    <w:multiLevelType w:val="hybridMultilevel"/>
    <w:tmpl w:val="075E1586"/>
    <w:lvl w:ilvl="0" w:tplc="344CA9A8">
      <w:start w:val="1"/>
      <w:numFmt w:val="decimal"/>
      <w:lvlText w:val="%1."/>
      <w:lvlJc w:val="left"/>
      <w:pPr>
        <w:ind w:left="720" w:hanging="360"/>
      </w:pPr>
      <w:rPr>
        <w:rFonts w:ascii="Cambria" w:eastAsiaTheme="minorHAnsi" w:hAnsi="Cambria" w:cstheme="minorBidi"/>
        <w:b w:val="0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szQwMbQ0szQxtrRU0lEKTi0uzszPAykwrQUAbAXc4CwAAAA="/>
  </w:docVars>
  <w:rsids>
    <w:rsidRoot w:val="00494DF7"/>
    <w:rsid w:val="00020360"/>
    <w:rsid w:val="0003067B"/>
    <w:rsid w:val="0006703E"/>
    <w:rsid w:val="000677BF"/>
    <w:rsid w:val="000A196E"/>
    <w:rsid w:val="00173A49"/>
    <w:rsid w:val="001778C8"/>
    <w:rsid w:val="00191EE3"/>
    <w:rsid w:val="001C5D91"/>
    <w:rsid w:val="002432A4"/>
    <w:rsid w:val="00281836"/>
    <w:rsid w:val="00302997"/>
    <w:rsid w:val="00315C24"/>
    <w:rsid w:val="00383A65"/>
    <w:rsid w:val="003B4057"/>
    <w:rsid w:val="00412764"/>
    <w:rsid w:val="004134DA"/>
    <w:rsid w:val="00420D4B"/>
    <w:rsid w:val="0048006C"/>
    <w:rsid w:val="00494DF7"/>
    <w:rsid w:val="004E1822"/>
    <w:rsid w:val="005C4679"/>
    <w:rsid w:val="0063150C"/>
    <w:rsid w:val="00983062"/>
    <w:rsid w:val="00984A53"/>
    <w:rsid w:val="00A73404"/>
    <w:rsid w:val="00C278EB"/>
    <w:rsid w:val="00C3321F"/>
    <w:rsid w:val="00C71D2D"/>
    <w:rsid w:val="00C83ED9"/>
    <w:rsid w:val="00CC6685"/>
    <w:rsid w:val="00D101AD"/>
    <w:rsid w:val="00D32D43"/>
    <w:rsid w:val="00E03EBC"/>
    <w:rsid w:val="00E61D3A"/>
    <w:rsid w:val="00EB33F4"/>
    <w:rsid w:val="00EE120D"/>
    <w:rsid w:val="00EF5420"/>
    <w:rsid w:val="00F04A58"/>
    <w:rsid w:val="00F17FE6"/>
    <w:rsid w:val="00F67A32"/>
    <w:rsid w:val="00FF32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6382A0"/>
  <w15:chartTrackingRefBased/>
  <w15:docId w15:val="{C7280C2D-4662-441D-BA6D-390FC2304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94DF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4DF7"/>
    <w:pPr>
      <w:spacing w:after="200" w:line="276" w:lineRule="auto"/>
      <w:ind w:left="720"/>
      <w:contextualSpacing/>
    </w:pPr>
    <w:rPr>
      <w:lang w:val="sr-Latn-ME"/>
    </w:rPr>
  </w:style>
  <w:style w:type="character" w:styleId="Hyperlink">
    <w:name w:val="Hyperlink"/>
    <w:basedOn w:val="DefaultParagraphFont"/>
    <w:uiPriority w:val="99"/>
    <w:unhideWhenUsed/>
    <w:rsid w:val="00494DF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7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76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todor@ucg.ac.m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4</TotalTime>
  <Pages>2</Pages>
  <Words>563</Words>
  <Characters>3275</Characters>
  <Application>Microsoft Office Word</Application>
  <DocSecurity>0</DocSecurity>
  <Lines>66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vic</dc:creator>
  <cp:keywords/>
  <dc:description/>
  <cp:lastModifiedBy>TRačunar</cp:lastModifiedBy>
  <cp:revision>40</cp:revision>
  <cp:lastPrinted>2018-03-01T09:22:00Z</cp:lastPrinted>
  <dcterms:created xsi:type="dcterms:W3CDTF">2018-02-13T15:22:00Z</dcterms:created>
  <dcterms:modified xsi:type="dcterms:W3CDTF">2025-02-25T0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e556e2c6ee4c9af7b5ac8c69d2961edb3f34b8f68752c2031f429d5cfca879f</vt:lpwstr>
  </property>
</Properties>
</file>